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fd55ab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339d9d0-356e-4ee6-8cbe-23a6b6639b2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30Z</dcterms:created>
  <dcterms:modified xsi:type="dcterms:W3CDTF">2023-07-27T11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